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88440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78391" cy="3455469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2399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37760" cy="333034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93774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899258" cy="490888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3584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03520" cy="363834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рья Доленко</dc:creator>
  <dc:language>ru-RU</dc:language>
  <cp:keywords/>
  <dcterms:created xsi:type="dcterms:W3CDTF">2024-09-24T09:44:04Z</dcterms:created>
  <dcterms:modified xsi:type="dcterms:W3CDTF">2024-09-24T09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